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3C382EB4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5878CB">
        <w:rPr>
          <w:rFonts w:ascii="Monotype Corsiva" w:hAnsi="Monotype Corsiva"/>
          <w:b/>
          <w:bCs/>
          <w:sz w:val="40"/>
          <w:szCs w:val="40"/>
          <w:u w:val="single"/>
        </w:rPr>
        <w:t>September 2</w:t>
      </w:r>
      <w:r w:rsidR="006D6531" w:rsidRPr="00296524">
        <w:rPr>
          <w:rFonts w:ascii="Monotype Corsiva" w:hAnsi="Monotype Corsiva"/>
          <w:sz w:val="40"/>
          <w:szCs w:val="40"/>
        </w:rPr>
        <w:t>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5878CB">
        <w:rPr>
          <w:rFonts w:ascii="Monotype Corsiva" w:hAnsi="Monotype Corsiva"/>
          <w:b/>
          <w:bCs/>
          <w:sz w:val="40"/>
          <w:szCs w:val="40"/>
          <w:u w:val="single"/>
        </w:rPr>
        <w:t>September 6</w:t>
      </w:r>
      <w:r w:rsidR="006D6531">
        <w:rPr>
          <w:rFonts w:ascii="Monotype Corsiva" w:hAnsi="Monotype Corsiva"/>
          <w:sz w:val="40"/>
          <w:szCs w:val="40"/>
        </w:rPr>
        <w:t>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8BE564A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_</w:t>
      </w:r>
      <w:r w:rsidR="00127543">
        <w:rPr>
          <w:rFonts w:ascii="Cambria" w:hAnsi="Cambria"/>
          <w:sz w:val="21"/>
          <w:szCs w:val="21"/>
          <w:u w:val="single"/>
        </w:rPr>
        <w:t xml:space="preserve">AP 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1AB7A889" w:rsidR="00062A0A" w:rsidRPr="006D32FE" w:rsidRDefault="005878CB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abor Day-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22291" w14:textId="15059203" w:rsidR="003E5466" w:rsidRDefault="00687576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8757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Ancient Israel &amp; Classical Greece </w:t>
            </w:r>
          </w:p>
          <w:p w14:paraId="1692C2E6" w14:textId="77777777" w:rsidR="003E5466" w:rsidRDefault="003E5466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7A03C3D9" w14:textId="7C789B4C" w:rsidR="00096CF1" w:rsidRPr="0016736E" w:rsidRDefault="005878CB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5878C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The Global Tapestry 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B83E35" w14:textId="1FD2C67E" w:rsidR="00096CF1" w:rsidRDefault="00687576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8757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Roman Empire &amp; Han Dynasty </w:t>
            </w:r>
          </w:p>
          <w:p w14:paraId="7D7D6373" w14:textId="01739D38" w:rsidR="00062A0A" w:rsidRPr="006D32FE" w:rsidRDefault="005878CB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5878C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The Global Tapestry 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B8354" w14:textId="7B239D4D" w:rsidR="00096CF1" w:rsidRDefault="00687576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8757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Islamic Golden Age </w:t>
            </w:r>
          </w:p>
          <w:p w14:paraId="22990287" w14:textId="77777777" w:rsidR="003E5466" w:rsidRDefault="003E5466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4E5D2A4A" w14:textId="282CA8FB" w:rsidR="00062A0A" w:rsidRPr="006D32FE" w:rsidRDefault="005878CB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5878C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The Global Tapestry 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2D4A77" w14:textId="323186DC" w:rsidR="00096CF1" w:rsidRDefault="00687576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8757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Review and Assessment </w:t>
            </w:r>
          </w:p>
          <w:p w14:paraId="672C27EE" w14:textId="57CF6ADE" w:rsidR="00062A0A" w:rsidRPr="006D32FE" w:rsidRDefault="005878CB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5878C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The Global Tapestry  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4D2DECC7" w:rsidR="00062A0A" w:rsidRPr="006D32FE" w:rsidRDefault="005878CB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5878CB">
              <w:rPr>
                <w:rFonts w:ascii="Segoe UI" w:hAnsi="Segoe UI" w:cs="Segoe UI"/>
                <w:b/>
                <w:bCs/>
                <w:color w:val="141414"/>
                <w:shd w:val="clear" w:color="auto" w:fill="FFFFFF"/>
              </w:rPr>
              <w:t>Understand the developments in state formation, cultural and religious interactions, and economic systems across different regions from c. 1200 to c. 1450.</w:t>
            </w:r>
          </w:p>
        </w:tc>
      </w:tr>
      <w:tr w:rsidR="00062A0A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062A0A" w:rsidRPr="006D32FE" w:rsidRDefault="00062A0A" w:rsidP="00062A0A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062A0A" w:rsidRPr="002E64B6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062A0A" w:rsidRPr="006D32FE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062A0A" w:rsidRPr="002E64B6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062A0A" w:rsidRPr="006D32FE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062A0A" w:rsidRPr="006D32FE" w:rsidRDefault="00062A0A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062A0A" w:rsidRPr="006D32FE" w:rsidRDefault="00062A0A" w:rsidP="00062A0A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376BCD1C" w:rsidR="00062A0A" w:rsidRPr="00D00854" w:rsidRDefault="005878CB" w:rsidP="00062A0A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abor Day-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F299A" w14:textId="477EF396" w:rsidR="005878CB" w:rsidRPr="00D00854" w:rsidRDefault="005878CB" w:rsidP="005878CB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D00854">
              <w:rPr>
                <w:color w:val="2E2F30"/>
                <w:sz w:val="20"/>
                <w:szCs w:val="20"/>
                <w:shd w:val="clear" w:color="auto" w:fill="FFFFFF"/>
              </w:rPr>
              <w:t>I can understand the overall themes of state formation, cultural developments, and economic systems from c. 1200 to c. 1450.</w:t>
            </w:r>
          </w:p>
          <w:p w14:paraId="0ECBDA81" w14:textId="77777777" w:rsidR="005878CB" w:rsidRPr="005878CB" w:rsidRDefault="005878CB" w:rsidP="005878CB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2EDCF9AA" w14:textId="3D8A4D5F" w:rsidR="00062A0A" w:rsidRPr="00D00854" w:rsidRDefault="00062A0A" w:rsidP="00062A0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05F8532C" w:rsidR="00062A0A" w:rsidRPr="00D00854" w:rsidRDefault="00B0748E" w:rsidP="00062A0A">
            <w:pPr>
              <w:rPr>
                <w:sz w:val="20"/>
                <w:szCs w:val="20"/>
              </w:rPr>
            </w:pPr>
            <w:r w:rsidRPr="00D00854">
              <w:rPr>
                <w:color w:val="2E2F30"/>
                <w:sz w:val="20"/>
                <w:szCs w:val="20"/>
                <w:shd w:val="clear" w:color="auto" w:fill="FFFFFF"/>
              </w:rPr>
              <w:t>I can analyze the political and cultural developments in East Asia, focusing on the Song Dynasty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78A76B15" w:rsidR="00062A0A" w:rsidRPr="00D00854" w:rsidRDefault="0097448F" w:rsidP="00062A0A">
            <w:pPr>
              <w:rPr>
                <w:sz w:val="20"/>
                <w:szCs w:val="20"/>
              </w:rPr>
            </w:pPr>
            <w:r w:rsidRPr="00D00854">
              <w:rPr>
                <w:color w:val="2E2F30"/>
                <w:sz w:val="20"/>
                <w:szCs w:val="20"/>
                <w:shd w:val="clear" w:color="auto" w:fill="FFFFFF"/>
              </w:rPr>
              <w:t>I can examine the rise of Islamic states and their cultural and intellectual achievement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8609A8" w14:textId="77777777" w:rsidR="0097448F" w:rsidRPr="0097448F" w:rsidRDefault="0097448F" w:rsidP="0097448F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97448F">
              <w:rPr>
                <w:color w:val="2E2F30"/>
                <w:sz w:val="20"/>
                <w:szCs w:val="20"/>
                <w:shd w:val="clear" w:color="auto" w:fill="FFFFFF"/>
              </w:rPr>
              <w:t>I can understand the cultural and political landscape in South and Southeast Asia.</w:t>
            </w:r>
          </w:p>
          <w:p w14:paraId="492D64E5" w14:textId="77777777" w:rsidR="0097448F" w:rsidRPr="0097448F" w:rsidRDefault="0097448F" w:rsidP="0097448F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39CA1027" w14:textId="36871D91" w:rsidR="00062A0A" w:rsidRPr="00D00854" w:rsidRDefault="00062A0A" w:rsidP="00062A0A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A4E7BB" w14:textId="4E8E99D3" w:rsidR="00973E62" w:rsidRPr="00D00854" w:rsidRDefault="005878CB" w:rsidP="00973E62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00854">
              <w:rPr>
                <w:b/>
                <w:bCs/>
                <w:sz w:val="20"/>
                <w:szCs w:val="20"/>
              </w:rPr>
              <w:t>Labor Day-No School</w:t>
            </w:r>
          </w:p>
          <w:p w14:paraId="3B5AF256" w14:textId="77777777" w:rsidR="00973E62" w:rsidRPr="00D00854" w:rsidRDefault="00973E62" w:rsidP="00973E62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48A7085D" w14:textId="3943A1DA" w:rsidR="00865CE8" w:rsidRPr="00D00854" w:rsidRDefault="00865CE8" w:rsidP="00AA5D83">
            <w:pPr>
              <w:widowControl w:val="0"/>
              <w:rPr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1C06EC37" w:rsidR="00865CE8" w:rsidRPr="00D00854" w:rsidRDefault="005878CB" w:rsidP="00AA5D83">
            <w:pPr>
              <w:widowControl w:val="0"/>
              <w:rPr>
                <w:sz w:val="20"/>
                <w:szCs w:val="20"/>
              </w:rPr>
            </w:pPr>
            <w:r w:rsidRPr="00D00854">
              <w:rPr>
                <w:sz w:val="20"/>
                <w:szCs w:val="20"/>
              </w:rPr>
              <w:t>Read an excerpt from the Unit 1 outline, highlighting the themes of governance, culture, and economy. Discuss the key terms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60B22217" w:rsidR="00865CE8" w:rsidRPr="00D00854" w:rsidRDefault="00973E62" w:rsidP="00AA5D83">
            <w:pPr>
              <w:widowControl w:val="0"/>
              <w:rPr>
                <w:sz w:val="20"/>
                <w:szCs w:val="20"/>
              </w:rPr>
            </w:pPr>
            <w:r w:rsidRPr="00D00854">
              <w:rPr>
                <w:color w:val="2E2F30"/>
                <w:sz w:val="20"/>
                <w:szCs w:val="20"/>
                <w:shd w:val="clear" w:color="auto" w:fill="FFFFFF"/>
              </w:rPr>
              <w:t xml:space="preserve">Read and </w:t>
            </w:r>
            <w:r w:rsidR="00B0748E" w:rsidRPr="00D00854">
              <w:rPr>
                <w:color w:val="2E2F30"/>
                <w:sz w:val="20"/>
                <w:szCs w:val="20"/>
                <w:shd w:val="clear" w:color="auto" w:fill="FFFFFF"/>
              </w:rPr>
              <w:t>annotate a passage</w:t>
            </w:r>
            <w:r w:rsidR="00B0748E" w:rsidRPr="00D00854">
              <w:rPr>
                <w:color w:val="2E2F30"/>
                <w:sz w:val="20"/>
                <w:szCs w:val="20"/>
                <w:shd w:val="clear" w:color="auto" w:fill="FFFFFF"/>
              </w:rPr>
              <w:t xml:space="preserve"> from Strayer Chapter 9.pdf about the Song Dynasty's achievements. Highlight terms like "Neo-Confucianism" and "bureaucracy."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3E2C9EE3" w:rsidR="009242F1" w:rsidRPr="00D00854" w:rsidRDefault="0097448F" w:rsidP="00AA5D83">
            <w:pPr>
              <w:widowControl w:val="0"/>
              <w:rPr>
                <w:sz w:val="20"/>
                <w:szCs w:val="20"/>
              </w:rPr>
            </w:pPr>
            <w:r w:rsidRPr="00D00854">
              <w:rPr>
                <w:sz w:val="20"/>
                <w:szCs w:val="20"/>
              </w:rPr>
              <w:t xml:space="preserve">Review key terms from Strayer Chapter </w:t>
            </w:r>
            <w:r w:rsidR="00D00854" w:rsidRPr="00D00854">
              <w:rPr>
                <w:sz w:val="20"/>
                <w:szCs w:val="20"/>
              </w:rPr>
              <w:t>9 related</w:t>
            </w:r>
            <w:r w:rsidRPr="00D00854">
              <w:rPr>
                <w:sz w:val="20"/>
                <w:szCs w:val="20"/>
              </w:rPr>
              <w:t xml:space="preserve"> to Islamic achievements and predict their impact.</w:t>
            </w:r>
            <w:r w:rsidRPr="00D00854">
              <w:rPr>
                <w:sz w:val="20"/>
                <w:szCs w:val="20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53802" w14:textId="77777777" w:rsidR="00865CE8" w:rsidRPr="00D00854" w:rsidRDefault="0097448F" w:rsidP="00AA5D83">
            <w:pPr>
              <w:widowControl w:val="0"/>
              <w:rPr>
                <w:sz w:val="20"/>
                <w:szCs w:val="20"/>
              </w:rPr>
            </w:pPr>
            <w:r w:rsidRPr="00D00854">
              <w:rPr>
                <w:sz w:val="20"/>
                <w:szCs w:val="20"/>
              </w:rPr>
              <w:t>List known facts about Hinduism and Buddhism from the Unit 1 outline. Discuss their societal impacts.</w:t>
            </w:r>
          </w:p>
          <w:p w14:paraId="2A2DFE45" w14:textId="3E225A76" w:rsidR="0097448F" w:rsidRPr="00D00854" w:rsidRDefault="0097448F" w:rsidP="00AA5D83">
            <w:pPr>
              <w:widowControl w:val="0"/>
              <w:rPr>
                <w:sz w:val="20"/>
                <w:szCs w:val="20"/>
              </w:rPr>
            </w:pPr>
          </w:p>
        </w:tc>
      </w:tr>
      <w:tr w:rsidR="00E65E5B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E65E5B" w:rsidRPr="00B916E7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E65E5B" w:rsidRPr="006D32FE" w:rsidRDefault="00E65E5B" w:rsidP="00E65E5B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E54AE" w14:textId="3D8533C7" w:rsidR="00E65E5B" w:rsidRPr="00D00854" w:rsidRDefault="005878C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854">
              <w:rPr>
                <w:rFonts w:cs="Segoe UI"/>
                <w:b/>
                <w:bCs/>
                <w:sz w:val="20"/>
                <w:szCs w:val="20"/>
              </w:rPr>
              <w:t>Labor Day-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C4493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1D40DE10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F799961" w14:textId="54591261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 w:rsidR="006631E0">
              <w:rPr>
                <w:rFonts w:cs="Segoe UI"/>
                <w:sz w:val="20"/>
                <w:szCs w:val="20"/>
              </w:rPr>
              <w:t>0</w:t>
            </w:r>
            <w:r w:rsidRPr="00E65E5B">
              <w:rPr>
                <w:rFonts w:cs="Segoe UI"/>
                <w:sz w:val="20"/>
                <w:szCs w:val="20"/>
              </w:rPr>
              <w:t xml:space="preserve"> minutes </w:t>
            </w:r>
          </w:p>
          <w:p w14:paraId="1C239970" w14:textId="6EF9696B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 w:rsidR="006631E0"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29B9F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2AA8C202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72796C1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1CC22BD7" w14:textId="34CF28CB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45ECB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04B55BEE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3C946632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60189BE3" w14:textId="24215080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122DA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1B32ED59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0BC8353E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2B2149EE" w14:textId="1AAF510F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</w:tr>
      <w:tr w:rsidR="00E65E5B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E65E5B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E65E5B" w:rsidRPr="00906657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94BBE" w14:textId="55B5D504" w:rsidR="00A6329A" w:rsidRPr="00D00854" w:rsidRDefault="005878CB" w:rsidP="00F65699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abor Day-No School</w:t>
            </w:r>
          </w:p>
          <w:p w14:paraId="5A6F2E9F" w14:textId="4503999F" w:rsidR="00E65E5B" w:rsidRPr="00863B39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F8697" w14:textId="645D2C3D" w:rsidR="005878CB" w:rsidRPr="00D00854" w:rsidRDefault="00F65699" w:rsidP="005878CB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D00854">
              <w:rPr>
                <w:b/>
                <w:bCs/>
                <w:sz w:val="20"/>
                <w:szCs w:val="20"/>
              </w:rPr>
              <w:t>Lecture</w:t>
            </w:r>
            <w:r w:rsidR="005878CB" w:rsidRPr="00D00854">
              <w:rPr>
                <w:b/>
                <w:bCs/>
                <w:sz w:val="20"/>
                <w:szCs w:val="20"/>
              </w:rPr>
              <w:t>:</w:t>
            </w:r>
            <w:r w:rsidR="005878CB" w:rsidRPr="00D00854">
              <w:rPr>
                <w:color w:val="2E2F30"/>
                <w:sz w:val="20"/>
                <w:szCs w:val="20"/>
              </w:rPr>
              <w:t xml:space="preserve"> </w:t>
            </w:r>
            <w:r w:rsidR="005878CB" w:rsidRPr="00D00854">
              <w:rPr>
                <w:sz w:val="20"/>
                <w:szCs w:val="20"/>
              </w:rPr>
              <w:t>Introduce the significance of the period, emphasizing the interconnectedness of regions such as East Asia, Dar al-Islam, and Europe. Highlight trade networks like the Silk Road.</w:t>
            </w:r>
          </w:p>
          <w:p w14:paraId="23CB598D" w14:textId="77777777" w:rsidR="005878CB" w:rsidRPr="005878CB" w:rsidRDefault="005878CB" w:rsidP="005878CB">
            <w:pPr>
              <w:pStyle w:val="paragraph"/>
              <w:textAlignment w:val="baseline"/>
              <w:rPr>
                <w:sz w:val="20"/>
                <w:szCs w:val="20"/>
              </w:rPr>
            </w:pPr>
          </w:p>
          <w:p w14:paraId="765C823E" w14:textId="4B373217" w:rsidR="00E65E5B" w:rsidRPr="00D00854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0FF4D774" w:rsidR="00E65E5B" w:rsidRPr="00D00854" w:rsidRDefault="00F65699" w:rsidP="00E65E5B">
            <w:pPr>
              <w:rPr>
                <w:sz w:val="20"/>
                <w:szCs w:val="20"/>
              </w:rPr>
            </w:pPr>
            <w:r w:rsidRPr="00D00854">
              <w:rPr>
                <w:b/>
                <w:bCs/>
                <w:sz w:val="20"/>
                <w:szCs w:val="20"/>
              </w:rPr>
              <w:t>Lecture:</w:t>
            </w:r>
            <w:r w:rsidRPr="00D00854">
              <w:rPr>
                <w:sz w:val="20"/>
                <w:szCs w:val="20"/>
              </w:rPr>
              <w:t> </w:t>
            </w:r>
            <w:r w:rsidR="00B0748E" w:rsidRPr="00D00854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B0748E" w:rsidRPr="00D00854">
              <w:rPr>
                <w:sz w:val="20"/>
                <w:szCs w:val="20"/>
              </w:rPr>
              <w:t>Discuss the governance of the Song Dynasty, economic innovations, and cultural developments. Explain key terms like Neo-Confucianism and the examination system.</w:t>
            </w:r>
            <w:r w:rsidR="00B0748E" w:rsidRPr="00D00854">
              <w:rPr>
                <w:sz w:val="20"/>
                <w:szCs w:val="20"/>
              </w:rPr>
              <w:t xml:space="preserve">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B92B67" w14:textId="113E6846" w:rsidR="00F65699" w:rsidRPr="00D00854" w:rsidRDefault="00F65699" w:rsidP="00F65699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ecture:</w:t>
            </w:r>
            <w:r w:rsidRPr="00D00854">
              <w:rPr>
                <w:color w:val="2E2F30"/>
                <w:sz w:val="20"/>
                <w:szCs w:val="20"/>
                <w:shd w:val="clear" w:color="auto" w:fill="FFFFFF"/>
              </w:rPr>
              <w:t> </w:t>
            </w:r>
            <w:r w:rsidR="0097448F" w:rsidRPr="00D00854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97448F" w:rsidRPr="00D00854">
              <w:rPr>
                <w:color w:val="2E2F30"/>
                <w:sz w:val="20"/>
                <w:szCs w:val="20"/>
                <w:shd w:val="clear" w:color="auto" w:fill="FFFFFF"/>
              </w:rPr>
              <w:t>Discuss the political fragmentation of the Abbasid Caliphate and the rise of new Islamic states. Highlight intellectual achievements in mathematics and literature.</w:t>
            </w:r>
            <w:r w:rsidR="0097448F" w:rsidRPr="00D00854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7A4CA024" w14:textId="5ABD8C51" w:rsidR="00E65E5B" w:rsidRPr="00D00854" w:rsidRDefault="00E65E5B" w:rsidP="00E65E5B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A6D2D" w14:textId="67CDADAF" w:rsidR="0097448F" w:rsidRPr="00D00854" w:rsidRDefault="00F65699" w:rsidP="0097448F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ecture:</w:t>
            </w:r>
            <w:r w:rsidRPr="00D00854">
              <w:rPr>
                <w:color w:val="2E2F30"/>
                <w:sz w:val="20"/>
                <w:szCs w:val="20"/>
                <w:shd w:val="clear" w:color="auto" w:fill="FFFFFF"/>
              </w:rPr>
              <w:t> </w:t>
            </w:r>
            <w:r w:rsidR="0097448F" w:rsidRPr="00D00854">
              <w:rPr>
                <w:color w:val="2E2F30"/>
                <w:sz w:val="20"/>
                <w:szCs w:val="20"/>
              </w:rPr>
              <w:t xml:space="preserve"> </w:t>
            </w:r>
            <w:r w:rsidR="0097448F" w:rsidRPr="00D00854">
              <w:rPr>
                <w:color w:val="2E2F30"/>
                <w:sz w:val="20"/>
                <w:szCs w:val="20"/>
                <w:shd w:val="clear" w:color="auto" w:fill="FFFFFF"/>
              </w:rPr>
              <w:t>Discuss the influence of Hinduism and Buddhism on state-building, focusing on empires like Vijayanagara and the Khmer Empire.</w:t>
            </w:r>
          </w:p>
          <w:p w14:paraId="10FB1A69" w14:textId="77777777" w:rsidR="0097448F" w:rsidRPr="0097448F" w:rsidRDefault="0097448F" w:rsidP="0097448F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332AAF50" w14:textId="0C30F76E" w:rsidR="00F65699" w:rsidRPr="00D00854" w:rsidRDefault="00F65699" w:rsidP="00F65699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68A88068" w14:textId="753FFF1B" w:rsidR="00E65E5B" w:rsidRPr="00D00854" w:rsidRDefault="00E65E5B" w:rsidP="00E65E5B">
            <w:pPr>
              <w:widowControl w:val="0"/>
              <w:rPr>
                <w:sz w:val="20"/>
                <w:szCs w:val="20"/>
              </w:rPr>
            </w:pPr>
          </w:p>
        </w:tc>
      </w:tr>
      <w:tr w:rsidR="00E65E5B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E65E5B" w:rsidRPr="00906657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5F31A9" w14:textId="63B55B98" w:rsidR="00DD6B85" w:rsidRPr="00D00854" w:rsidRDefault="00B0748E" w:rsidP="00DD6B85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Labor Day-No School </w:t>
            </w:r>
          </w:p>
          <w:p w14:paraId="00AB9063" w14:textId="3C350720" w:rsidR="00E65E5B" w:rsidRPr="00D00854" w:rsidRDefault="00E65E5B" w:rsidP="00E65E5B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53F59" w14:textId="1BF81D6F" w:rsidR="00DD6B85" w:rsidRPr="00D00854" w:rsidRDefault="00DD6B85" w:rsidP="008F5E13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Partner</w:t>
            </w:r>
            <w:r w:rsidR="00B0748E"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: </w:t>
            </w: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B0748E" w:rsidRPr="00D00854">
              <w:rPr>
                <w:color w:val="2E2F30"/>
                <w:sz w:val="20"/>
                <w:szCs w:val="20"/>
                <w:shd w:val="clear" w:color="auto" w:fill="FFFFFF"/>
              </w:rPr>
              <w:t xml:space="preserve">Read and create Cornell Notes for </w:t>
            </w:r>
            <w:r w:rsidR="00B0748E" w:rsidRPr="00D00854">
              <w:rPr>
                <w:color w:val="000000"/>
                <w:sz w:val="20"/>
                <w:szCs w:val="20"/>
                <w:bdr w:val="none" w:sz="0" w:space="0" w:color="auto" w:frame="1"/>
              </w:rPr>
              <w:t>pgs.</w:t>
            </w:r>
            <w:r w:rsidR="00B0748E" w:rsidRPr="00D00854">
              <w:rPr>
                <w:color w:val="2E2F30"/>
                <w:sz w:val="20"/>
                <w:szCs w:val="20"/>
                <w:shd w:val="clear" w:color="auto" w:fill="FFFFFF"/>
              </w:rPr>
              <w:t xml:space="preserve"> 411 </w:t>
            </w:r>
            <w:r w:rsidR="00B0748E" w:rsidRPr="00D00854">
              <w:rPr>
                <w:color w:val="2E2F30"/>
                <w:sz w:val="20"/>
                <w:szCs w:val="20"/>
                <w:shd w:val="clear" w:color="auto" w:fill="FFFFFF"/>
              </w:rPr>
              <w:t>–</w:t>
            </w:r>
            <w:r w:rsidR="00B0748E" w:rsidRPr="00D00854">
              <w:rPr>
                <w:color w:val="2E2F30"/>
                <w:sz w:val="20"/>
                <w:szCs w:val="20"/>
                <w:shd w:val="clear" w:color="auto" w:fill="FFFFFF"/>
              </w:rPr>
              <w:t xml:space="preserve"> 416</w:t>
            </w:r>
            <w:r w:rsidR="00B0748E" w:rsidRPr="00D00854">
              <w:rPr>
                <w:color w:val="2E2F30"/>
                <w:sz w:val="20"/>
                <w:szCs w:val="20"/>
                <w:shd w:val="clear" w:color="auto" w:fill="FFFFFF"/>
              </w:rPr>
              <w:t xml:space="preserve"> in Strayer book.  </w:t>
            </w:r>
          </w:p>
          <w:p w14:paraId="50CED0AC" w14:textId="3D8432FF" w:rsidR="00A45721" w:rsidRPr="00D00854" w:rsidRDefault="00A45721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00B3BDC4" w:rsidR="00E65E5B" w:rsidRPr="00D00854" w:rsidRDefault="00DD6B85" w:rsidP="00E65E5B">
            <w:pPr>
              <w:rPr>
                <w:b/>
                <w:bCs/>
                <w:sz w:val="20"/>
                <w:szCs w:val="20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Partner</w:t>
            </w:r>
            <w:r w:rsidR="00B0748E"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: </w:t>
            </w: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B0748E"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B0748E" w:rsidRPr="00D00854">
              <w:rPr>
                <w:color w:val="2E2F30"/>
                <w:sz w:val="20"/>
                <w:szCs w:val="20"/>
                <w:shd w:val="clear" w:color="auto" w:fill="FFFFFF"/>
              </w:rPr>
              <w:t xml:space="preserve">Analyze a primary source document from the Song Dynasty </w:t>
            </w:r>
            <w:r w:rsidR="00B0748E" w:rsidRPr="00D00854">
              <w:rPr>
                <w:color w:val="2E2F30"/>
                <w:sz w:val="20"/>
                <w:szCs w:val="20"/>
                <w:shd w:val="clear" w:color="auto" w:fill="FFFFFF"/>
              </w:rPr>
              <w:t>with a partner.</w:t>
            </w:r>
            <w:r w:rsidR="00B0748E"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444841" w14:textId="4D1D49CA" w:rsidR="00C04A27" w:rsidRPr="00D00854" w:rsidRDefault="00C04A27" w:rsidP="00E65E5B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 discussion </w:t>
            </w:r>
            <w:r w:rsidR="0097448F" w:rsidRPr="00D00854">
              <w:rPr>
                <w:color w:val="2E2F30"/>
                <w:sz w:val="20"/>
                <w:szCs w:val="20"/>
                <w:shd w:val="clear" w:color="auto" w:fill="FFFFFF"/>
              </w:rPr>
              <w:t>on the transfer of knowledge between the Islamic world and Europe.</w:t>
            </w:r>
            <w:r w:rsidR="0097448F" w:rsidRPr="00D00854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6794B6AF" w14:textId="77777777" w:rsidR="00DD6B85" w:rsidRPr="00D00854" w:rsidRDefault="00DD6B85" w:rsidP="00C04A27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D00854">
              <w:rPr>
                <w:color w:val="2E2F30"/>
                <w:sz w:val="20"/>
                <w:szCs w:val="20"/>
                <w:shd w:val="clear" w:color="auto" w:fill="FFFFFF"/>
              </w:rPr>
              <w:t xml:space="preserve">Collaborate on Cornell Notes creating questions etc. in left column of notes. </w:t>
            </w:r>
          </w:p>
          <w:p w14:paraId="08E659DB" w14:textId="1138A5FB" w:rsidR="00C04A27" w:rsidRPr="00D00854" w:rsidRDefault="00C04A27" w:rsidP="00E65E5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7A4242B2" w:rsidR="00E65E5B" w:rsidRPr="00D00854" w:rsidRDefault="0097448F" w:rsidP="00E65E5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Analyze </w:t>
            </w:r>
            <w:r w:rsidRPr="00D00854">
              <w:rPr>
                <w:color w:val="2E2F30"/>
                <w:sz w:val="20"/>
                <w:szCs w:val="20"/>
                <w:shd w:val="clear" w:color="auto" w:fill="FFFFFF"/>
              </w:rPr>
              <w:t>a visual source of Angkor Wat and discuss its significance.</w:t>
            </w:r>
          </w:p>
        </w:tc>
      </w:tr>
      <w:tr w:rsidR="00E65E5B" w:rsidRPr="006D32FE" w14:paraId="70108707" w14:textId="77777777" w:rsidTr="00DD6B85">
        <w:trPr>
          <w:trHeight w:val="236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07475163" w:rsidR="00E65E5B" w:rsidRPr="00D00854" w:rsidRDefault="00B0748E" w:rsidP="00E65E5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abor Day-No Scho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73548A" w14:textId="38988CCF" w:rsidR="001D799C" w:rsidRPr="00D00854" w:rsidRDefault="001D799C" w:rsidP="008F5E13">
            <w:pPr>
              <w:pStyle w:val="paragraph"/>
              <w:spacing w:before="0" w:beforeAutospacing="0" w:after="0" w:afterAutospacing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You </w:t>
            </w:r>
            <w:r w:rsidR="008F5E13"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Do: </w:t>
            </w:r>
            <w:r w:rsidR="00B0748E"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B0748E" w:rsidRPr="00D00854">
              <w:rPr>
                <w:color w:val="2E2F30"/>
                <w:sz w:val="20"/>
                <w:szCs w:val="20"/>
                <w:shd w:val="clear" w:color="auto" w:fill="FFFFFF"/>
              </w:rPr>
              <w:t xml:space="preserve">Answer SAQ following the TEA response.  </w:t>
            </w:r>
          </w:p>
          <w:p w14:paraId="60BA49C1" w14:textId="21FFD3F6" w:rsidR="00E65E5B" w:rsidRPr="00D00854" w:rsidRDefault="00E65E5B" w:rsidP="00E65E5B">
            <w:pPr>
              <w:pStyle w:val="paragraph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35338056" w:rsidR="00E65E5B" w:rsidRPr="00D00854" w:rsidRDefault="00C04A27" w:rsidP="00E65E5B">
            <w:pPr>
              <w:rPr>
                <w:b/>
                <w:bCs/>
                <w:sz w:val="20"/>
                <w:szCs w:val="20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</w:rPr>
              <w:t>You Do: </w:t>
            </w:r>
            <w:r w:rsidR="00B0748E"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B0748E" w:rsidRPr="00D00854">
              <w:rPr>
                <w:color w:val="2E2F30"/>
                <w:sz w:val="20"/>
                <w:szCs w:val="20"/>
              </w:rPr>
              <w:t>Create a timeline of key events in the Song Dynasty.</w:t>
            </w:r>
            <w:r w:rsidR="00B0748E" w:rsidRPr="00D00854">
              <w:rPr>
                <w:color w:val="2E2F30"/>
                <w:sz w:val="20"/>
                <w:szCs w:val="20"/>
              </w:rPr>
              <w:t xml:space="preserve">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5035C02E" w:rsidR="00E65E5B" w:rsidRPr="00D00854" w:rsidRDefault="00C04A27" w:rsidP="00E65E5B">
            <w:pPr>
              <w:pStyle w:val="paragraph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</w:rPr>
              <w:t xml:space="preserve"> </w:t>
            </w:r>
            <w:r w:rsidR="0097448F" w:rsidRPr="00D00854">
              <w:rPr>
                <w:b/>
                <w:bCs/>
                <w:color w:val="2E2F30"/>
                <w:sz w:val="20"/>
                <w:szCs w:val="20"/>
              </w:rPr>
              <w:t xml:space="preserve">Independent: </w:t>
            </w:r>
            <w:r w:rsidR="002335DD"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97448F"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97448F" w:rsidRPr="00D00854">
              <w:rPr>
                <w:color w:val="2E2F30"/>
                <w:sz w:val="20"/>
                <w:szCs w:val="20"/>
                <w:shd w:val="clear" w:color="auto" w:fill="FFFFFF"/>
              </w:rPr>
              <w:t>Write a diary entry from a scholar at the House of Wisdom i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648622" w14:textId="0E97011B" w:rsidR="002335DD" w:rsidRPr="00D00854" w:rsidRDefault="002335DD" w:rsidP="002335DD">
            <w:pPr>
              <w:pStyle w:val="paragraph"/>
              <w:spacing w:before="0" w:beforeAutospacing="0" w:after="0" w:afterAutospacing="0" w:line="259" w:lineRule="auto"/>
              <w:rPr>
                <w:sz w:val="20"/>
                <w:szCs w:val="20"/>
              </w:rPr>
            </w:pPr>
            <w:r w:rsidRPr="00D00854">
              <w:rPr>
                <w:b/>
                <w:bCs/>
                <w:sz w:val="20"/>
                <w:szCs w:val="20"/>
              </w:rPr>
              <w:t>You Do: </w:t>
            </w:r>
            <w:r w:rsidR="0097448F"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97448F" w:rsidRPr="00D00854">
              <w:rPr>
                <w:sz w:val="20"/>
                <w:szCs w:val="20"/>
              </w:rPr>
              <w:t xml:space="preserve">Compare two religious structures using a Venn </w:t>
            </w:r>
            <w:r w:rsidR="00D00854" w:rsidRPr="00D00854">
              <w:rPr>
                <w:sz w:val="20"/>
                <w:szCs w:val="20"/>
              </w:rPr>
              <w:t>diagram.</w:t>
            </w:r>
          </w:p>
          <w:p w14:paraId="75D10DEF" w14:textId="77777777" w:rsidR="00E65E5B" w:rsidRPr="00D00854" w:rsidRDefault="00E65E5B" w:rsidP="00E65E5B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E65E5B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BB192F" w14:textId="641F7383" w:rsidR="007A3253" w:rsidRPr="00D00854" w:rsidRDefault="00B0748E" w:rsidP="007A3253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00854">
              <w:rPr>
                <w:b/>
                <w:bCs/>
                <w:sz w:val="20"/>
                <w:szCs w:val="20"/>
              </w:rPr>
              <w:t>Labor Day-No School</w:t>
            </w:r>
          </w:p>
          <w:p w14:paraId="42C20407" w14:textId="77777777" w:rsidR="007A3253" w:rsidRPr="00D00854" w:rsidRDefault="007A3253" w:rsidP="007A3253">
            <w:pPr>
              <w:widowControl w:val="0"/>
              <w:rPr>
                <w:b/>
                <w:bCs/>
                <w:vanish/>
                <w:sz w:val="20"/>
                <w:szCs w:val="20"/>
              </w:rPr>
            </w:pPr>
            <w:r w:rsidRPr="00D00854">
              <w:rPr>
                <w:b/>
                <w:bCs/>
                <w:vanish/>
                <w:sz w:val="20"/>
                <w:szCs w:val="20"/>
              </w:rPr>
              <w:t>Bottom of Form</w:t>
            </w:r>
          </w:p>
          <w:p w14:paraId="75988913" w14:textId="719EC4BC" w:rsidR="00E65E5B" w:rsidRPr="00D00854" w:rsidRDefault="00E65E5B" w:rsidP="00E65E5B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2C375" w14:textId="77777777" w:rsidR="00E65E5B" w:rsidRPr="00D00854" w:rsidRDefault="00E65E5B" w:rsidP="00E65E5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00854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17089118" w14:textId="77777777" w:rsidR="00E65E5B" w:rsidRPr="00D00854" w:rsidRDefault="00E65E5B" w:rsidP="00E65E5B">
            <w:pPr>
              <w:pStyle w:val="paragraph"/>
              <w:spacing w:before="0" w:beforeAutospacing="0" w:after="0" w:afterAutospacing="0"/>
              <w:rPr>
                <w:rStyle w:val="eop"/>
                <w:b/>
                <w:bCs/>
                <w:sz w:val="20"/>
                <w:szCs w:val="20"/>
              </w:rPr>
            </w:pPr>
          </w:p>
          <w:p w14:paraId="77CFA3CC" w14:textId="4BF0D815" w:rsidR="00E65E5B" w:rsidRPr="00D00854" w:rsidRDefault="00E65E5B" w:rsidP="00E65E5B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  <w:r w:rsidRPr="00D00854">
              <w:rPr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9F2AF" w14:textId="0140B974" w:rsidR="00E65E5B" w:rsidRPr="00D00854" w:rsidRDefault="00DF3D11" w:rsidP="00E65E5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00854">
              <w:rPr>
                <w:b/>
                <w:bCs/>
                <w:sz w:val="20"/>
                <w:szCs w:val="20"/>
              </w:rPr>
              <w:t xml:space="preserve">In a </w:t>
            </w:r>
            <w:r w:rsidR="00E65E5B" w:rsidRPr="00D00854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5A9AE249" w14:textId="77777777" w:rsidR="00E65E5B" w:rsidRPr="00D00854" w:rsidRDefault="00E65E5B" w:rsidP="00E65E5B">
            <w:pPr>
              <w:rPr>
                <w:b/>
                <w:bCs/>
                <w:sz w:val="20"/>
                <w:szCs w:val="20"/>
              </w:rPr>
            </w:pPr>
          </w:p>
          <w:p w14:paraId="73CBB9B9" w14:textId="13CF56F9" w:rsidR="00E65E5B" w:rsidRPr="00D00854" w:rsidRDefault="00B0748E" w:rsidP="00E65E5B">
            <w:pPr>
              <w:rPr>
                <w:sz w:val="20"/>
                <w:szCs w:val="20"/>
              </w:rPr>
            </w:pPr>
            <w:r w:rsidRPr="00D00854">
              <w:rPr>
                <w:sz w:val="20"/>
                <w:szCs w:val="20"/>
              </w:rPr>
              <w:t>reflection on Chinese innovations, plus Grow-Glow feedbac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9B50F" w14:textId="4BEAE1D5" w:rsidR="00E65E5B" w:rsidRPr="00D00854" w:rsidRDefault="00DF3D11" w:rsidP="00E65E5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00854">
              <w:rPr>
                <w:b/>
                <w:bCs/>
                <w:sz w:val="20"/>
                <w:szCs w:val="20"/>
              </w:rPr>
              <w:t xml:space="preserve">In a </w:t>
            </w:r>
            <w:r w:rsidR="00E65E5B" w:rsidRPr="00D00854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76828323" w14:textId="77777777" w:rsidR="00E65E5B" w:rsidRPr="00D00854" w:rsidRDefault="00E65E5B" w:rsidP="00E65E5B">
            <w:pPr>
              <w:rPr>
                <w:b/>
                <w:bCs/>
                <w:sz w:val="20"/>
                <w:szCs w:val="20"/>
              </w:rPr>
            </w:pPr>
          </w:p>
          <w:p w14:paraId="69A0EEB5" w14:textId="2FD6D1E0" w:rsidR="00E65E5B" w:rsidRPr="00D00854" w:rsidRDefault="00D00854" w:rsidP="00E65E5B">
            <w:pPr>
              <w:rPr>
                <w:sz w:val="20"/>
                <w:szCs w:val="20"/>
              </w:rPr>
            </w:pPr>
            <w:r w:rsidRPr="00D00854">
              <w:rPr>
                <w:sz w:val="20"/>
                <w:szCs w:val="20"/>
              </w:rPr>
              <w:t xml:space="preserve">Recap </w:t>
            </w:r>
            <w:r w:rsidRPr="00D00854">
              <w:rPr>
                <w:color w:val="2E2F30"/>
                <w:sz w:val="20"/>
                <w:szCs w:val="20"/>
                <w:shd w:val="clear" w:color="auto" w:fill="FFFFFF"/>
              </w:rPr>
              <w:t>on</w:t>
            </w:r>
            <w:r w:rsidR="0097448F" w:rsidRPr="00D00854">
              <w:rPr>
                <w:color w:val="2E2F30"/>
                <w:sz w:val="20"/>
                <w:szCs w:val="20"/>
                <w:shd w:val="clear" w:color="auto" w:fill="FFFFFF"/>
              </w:rPr>
              <w:t xml:space="preserve"> Islamic influence, plus Grow-Glow on collaborative learning.</w:t>
            </w:r>
            <w:r w:rsidR="0097448F" w:rsidRPr="00D00854">
              <w:rPr>
                <w:sz w:val="20"/>
                <w:szCs w:val="20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075C3" w14:textId="37D91C35" w:rsidR="00E65E5B" w:rsidRPr="00D00854" w:rsidRDefault="00DF3D11" w:rsidP="00E65E5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D00854">
              <w:rPr>
                <w:b/>
                <w:bCs/>
                <w:sz w:val="20"/>
                <w:szCs w:val="20"/>
              </w:rPr>
              <w:t xml:space="preserve">In a </w:t>
            </w:r>
            <w:r w:rsidR="00E65E5B" w:rsidRPr="00D00854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4000E428" w14:textId="77777777" w:rsidR="00DF3D11" w:rsidRPr="00D00854" w:rsidRDefault="00DF3D11" w:rsidP="00DF3D11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5B999461" w14:textId="221E8E8F" w:rsidR="00DF3D11" w:rsidRPr="00D00854" w:rsidRDefault="00D00854" w:rsidP="00DF3D11">
            <w:pPr>
              <w:widowControl w:val="0"/>
              <w:rPr>
                <w:sz w:val="20"/>
                <w:szCs w:val="20"/>
              </w:rPr>
            </w:pPr>
            <w:r w:rsidRPr="00D00854">
              <w:rPr>
                <w:sz w:val="20"/>
                <w:szCs w:val="20"/>
              </w:rPr>
              <w:t xml:space="preserve">Recap </w:t>
            </w:r>
            <w:r w:rsidRPr="00D00854">
              <w:rPr>
                <w:color w:val="2E2F30"/>
                <w:sz w:val="20"/>
                <w:szCs w:val="20"/>
                <w:shd w:val="clear" w:color="auto" w:fill="FFFFFF"/>
              </w:rPr>
              <w:t>on</w:t>
            </w:r>
            <w:r w:rsidR="0097448F" w:rsidRPr="00D00854">
              <w:rPr>
                <w:sz w:val="20"/>
                <w:szCs w:val="20"/>
              </w:rPr>
              <w:t xml:space="preserve"> religious influences in Asia, plus Grow-Glow on understanding architectural symbolism.</w:t>
            </w:r>
            <w:r w:rsidR="0097448F" w:rsidRPr="00D00854">
              <w:rPr>
                <w:sz w:val="20"/>
                <w:szCs w:val="20"/>
              </w:rPr>
              <w:t xml:space="preserve"> </w:t>
            </w:r>
          </w:p>
          <w:p w14:paraId="5DF2835F" w14:textId="61E5B93E" w:rsidR="00E65E5B" w:rsidRPr="00D00854" w:rsidRDefault="00E65E5B" w:rsidP="00E65E5B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</w:tr>
      <w:tr w:rsidR="00E65E5B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51FA1D7" w:rsidR="00E65E5B" w:rsidRPr="006D32FE" w:rsidRDefault="00DD6B85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Partner work, extended time,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2D56B69D" w:rsidR="00E65E5B" w:rsidRPr="006D32FE" w:rsidRDefault="00DD6B85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0687A7FD" w:rsidR="00E65E5B" w:rsidRPr="006D32FE" w:rsidRDefault="00DD6B85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4639BE3F" w:rsidR="00E65E5B" w:rsidRPr="006D32FE" w:rsidRDefault="00DD6B85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C987B12" w:rsidR="00E65E5B" w:rsidRPr="006D32FE" w:rsidRDefault="00DD6B85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</w:tr>
      <w:tr w:rsidR="00E65E5B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0445547C" w:rsidR="00E65E5B" w:rsidRPr="006D32FE" w:rsidRDefault="00DF3D11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n/a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0FF3E3D1" w:rsidR="00E65E5B" w:rsidRPr="006D32FE" w:rsidRDefault="00DF3D11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6F5BBA49" w:rsidR="00E65E5B" w:rsidRPr="006D32FE" w:rsidRDefault="00DF3D11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4ECA9BB0" w:rsidR="00E65E5B" w:rsidRPr="006D32FE" w:rsidRDefault="00DF3D11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6F19A44D" w:rsidR="00E65E5B" w:rsidRPr="006D32FE" w:rsidRDefault="00DF3D11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</w:tr>
      <w:tr w:rsidR="00E65E5B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E65E5B" w:rsidRPr="006D32FE" w:rsidRDefault="00E65E5B" w:rsidP="00E65E5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E65E5B" w:rsidRPr="006D32FE" w:rsidRDefault="00E65E5B" w:rsidP="00E65E5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710A219C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Quiz </w:t>
            </w:r>
          </w:p>
          <w:p w14:paraId="16E7F7F6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65E5B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E65E5B" w:rsidRPr="006D32FE" w:rsidRDefault="00E65E5B" w:rsidP="00E65E5B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E65E5B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E65E5B" w:rsidRPr="006D32FE" w:rsidRDefault="00E65E5B" w:rsidP="00E65E5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65E5B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E65E5B" w:rsidRDefault="00E65E5B" w:rsidP="00E65E5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E65E5B" w:rsidRPr="00EB6477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E65E5B" w:rsidRPr="006D32FE" w:rsidRDefault="00E65E5B" w:rsidP="00E65E5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46E96" w14:textId="77777777" w:rsidR="004C4BA1" w:rsidRDefault="004C4BA1">
      <w:r>
        <w:separator/>
      </w:r>
    </w:p>
  </w:endnote>
  <w:endnote w:type="continuationSeparator" w:id="0">
    <w:p w14:paraId="4D6D1996" w14:textId="77777777" w:rsidR="004C4BA1" w:rsidRDefault="004C4B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CC04C" w14:textId="77777777" w:rsidR="004C4BA1" w:rsidRDefault="004C4BA1">
      <w:r>
        <w:separator/>
      </w:r>
    </w:p>
  </w:footnote>
  <w:footnote w:type="continuationSeparator" w:id="0">
    <w:p w14:paraId="7D2405F7" w14:textId="77777777" w:rsidR="004C4BA1" w:rsidRDefault="004C4B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13C13"/>
    <w:multiLevelType w:val="multilevel"/>
    <w:tmpl w:val="A7E8F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E33620"/>
    <w:multiLevelType w:val="multilevel"/>
    <w:tmpl w:val="54863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4873A8"/>
    <w:multiLevelType w:val="multilevel"/>
    <w:tmpl w:val="A6488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4578B5"/>
    <w:multiLevelType w:val="multilevel"/>
    <w:tmpl w:val="1FEE6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F363536"/>
    <w:multiLevelType w:val="multilevel"/>
    <w:tmpl w:val="44585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B04A98"/>
    <w:multiLevelType w:val="multilevel"/>
    <w:tmpl w:val="D5386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632296B"/>
    <w:multiLevelType w:val="multilevel"/>
    <w:tmpl w:val="39525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DD473F0"/>
    <w:multiLevelType w:val="multilevel"/>
    <w:tmpl w:val="397A8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E01B39"/>
    <w:multiLevelType w:val="multilevel"/>
    <w:tmpl w:val="157EF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42461C"/>
    <w:multiLevelType w:val="hybridMultilevel"/>
    <w:tmpl w:val="AFBA0D80"/>
    <w:lvl w:ilvl="0" w:tplc="2EA25BE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24B706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CADC6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CA40F8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62A040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4A9F04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B6D972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7EEA5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42ADB2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2694F59"/>
    <w:multiLevelType w:val="multilevel"/>
    <w:tmpl w:val="9DBA5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301201A"/>
    <w:multiLevelType w:val="multilevel"/>
    <w:tmpl w:val="66380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7C24FDE"/>
    <w:multiLevelType w:val="multilevel"/>
    <w:tmpl w:val="70527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AF45E05"/>
    <w:multiLevelType w:val="hybridMultilevel"/>
    <w:tmpl w:val="3C807F64"/>
    <w:lvl w:ilvl="0" w:tplc="ADEEF98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6F21EDA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02EC5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2D382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792AFC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20F9F2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2C09DA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1E229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CE0E06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C025C85"/>
    <w:multiLevelType w:val="multilevel"/>
    <w:tmpl w:val="3834A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CB74C34"/>
    <w:multiLevelType w:val="multilevel"/>
    <w:tmpl w:val="37367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1612859">
    <w:abstractNumId w:val="6"/>
  </w:num>
  <w:num w:numId="2" w16cid:durableId="185025437">
    <w:abstractNumId w:val="8"/>
  </w:num>
  <w:num w:numId="3" w16cid:durableId="410129898">
    <w:abstractNumId w:val="12"/>
  </w:num>
  <w:num w:numId="4" w16cid:durableId="591860029">
    <w:abstractNumId w:val="7"/>
  </w:num>
  <w:num w:numId="5" w16cid:durableId="2115246321">
    <w:abstractNumId w:val="0"/>
  </w:num>
  <w:num w:numId="6" w16cid:durableId="1231693155">
    <w:abstractNumId w:val="1"/>
  </w:num>
  <w:num w:numId="7" w16cid:durableId="1833325366">
    <w:abstractNumId w:val="10"/>
  </w:num>
  <w:num w:numId="8" w16cid:durableId="572006455">
    <w:abstractNumId w:val="9"/>
  </w:num>
  <w:num w:numId="9" w16cid:durableId="1956324821">
    <w:abstractNumId w:val="13"/>
  </w:num>
  <w:num w:numId="10" w16cid:durableId="998920079">
    <w:abstractNumId w:val="5"/>
  </w:num>
  <w:num w:numId="11" w16cid:durableId="1544631335">
    <w:abstractNumId w:val="11"/>
  </w:num>
  <w:num w:numId="12" w16cid:durableId="854225019">
    <w:abstractNumId w:val="3"/>
  </w:num>
  <w:num w:numId="13" w16cid:durableId="793210272">
    <w:abstractNumId w:val="14"/>
  </w:num>
  <w:num w:numId="14" w16cid:durableId="777138373">
    <w:abstractNumId w:val="15"/>
  </w:num>
  <w:num w:numId="15" w16cid:durableId="58674082">
    <w:abstractNumId w:val="4"/>
  </w:num>
  <w:num w:numId="16" w16cid:durableId="5288395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05663"/>
    <w:rsid w:val="000109CE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0FFB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96CF1"/>
    <w:rsid w:val="000A52CF"/>
    <w:rsid w:val="000A7D71"/>
    <w:rsid w:val="000B1A2E"/>
    <w:rsid w:val="000B7D40"/>
    <w:rsid w:val="000C43D1"/>
    <w:rsid w:val="000C6B0C"/>
    <w:rsid w:val="000D0E94"/>
    <w:rsid w:val="000D1CF4"/>
    <w:rsid w:val="000D3447"/>
    <w:rsid w:val="000D507B"/>
    <w:rsid w:val="000E36FE"/>
    <w:rsid w:val="000E618D"/>
    <w:rsid w:val="000E67A1"/>
    <w:rsid w:val="000E6FE7"/>
    <w:rsid w:val="000F22A5"/>
    <w:rsid w:val="001007A0"/>
    <w:rsid w:val="001108F4"/>
    <w:rsid w:val="0011104D"/>
    <w:rsid w:val="0011546F"/>
    <w:rsid w:val="00121A1F"/>
    <w:rsid w:val="00121C77"/>
    <w:rsid w:val="001223E9"/>
    <w:rsid w:val="00124A8D"/>
    <w:rsid w:val="00127543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6736E"/>
    <w:rsid w:val="00171106"/>
    <w:rsid w:val="0017795F"/>
    <w:rsid w:val="001814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C6FAF"/>
    <w:rsid w:val="001D0DEC"/>
    <w:rsid w:val="001D2FE0"/>
    <w:rsid w:val="001D799C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35DD"/>
    <w:rsid w:val="002352C5"/>
    <w:rsid w:val="00235700"/>
    <w:rsid w:val="00235F45"/>
    <w:rsid w:val="00237E8B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B04C2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0838"/>
    <w:rsid w:val="003643CE"/>
    <w:rsid w:val="00365F10"/>
    <w:rsid w:val="0036648D"/>
    <w:rsid w:val="00371E81"/>
    <w:rsid w:val="003811B1"/>
    <w:rsid w:val="00381963"/>
    <w:rsid w:val="00382425"/>
    <w:rsid w:val="0038282E"/>
    <w:rsid w:val="0039668A"/>
    <w:rsid w:val="003972C1"/>
    <w:rsid w:val="003A06FF"/>
    <w:rsid w:val="003A079B"/>
    <w:rsid w:val="003B6E85"/>
    <w:rsid w:val="003C230C"/>
    <w:rsid w:val="003C2E29"/>
    <w:rsid w:val="003C4547"/>
    <w:rsid w:val="003D6265"/>
    <w:rsid w:val="003E006A"/>
    <w:rsid w:val="003E01DF"/>
    <w:rsid w:val="003E03CF"/>
    <w:rsid w:val="003E1054"/>
    <w:rsid w:val="003E446D"/>
    <w:rsid w:val="003E5466"/>
    <w:rsid w:val="00400157"/>
    <w:rsid w:val="00403FDF"/>
    <w:rsid w:val="004161FB"/>
    <w:rsid w:val="00417B98"/>
    <w:rsid w:val="004321F8"/>
    <w:rsid w:val="00433BFF"/>
    <w:rsid w:val="004361AD"/>
    <w:rsid w:val="00436220"/>
    <w:rsid w:val="00442474"/>
    <w:rsid w:val="004452A4"/>
    <w:rsid w:val="00476E1A"/>
    <w:rsid w:val="0048706C"/>
    <w:rsid w:val="00487501"/>
    <w:rsid w:val="00490DCD"/>
    <w:rsid w:val="004963D9"/>
    <w:rsid w:val="004A1AE1"/>
    <w:rsid w:val="004A1BDA"/>
    <w:rsid w:val="004C1CDC"/>
    <w:rsid w:val="004C4218"/>
    <w:rsid w:val="004C4BA1"/>
    <w:rsid w:val="004C5171"/>
    <w:rsid w:val="004E54BE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653FF"/>
    <w:rsid w:val="00572052"/>
    <w:rsid w:val="005773D0"/>
    <w:rsid w:val="00577BD7"/>
    <w:rsid w:val="00585A19"/>
    <w:rsid w:val="005878CB"/>
    <w:rsid w:val="00591524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4E75"/>
    <w:rsid w:val="00636095"/>
    <w:rsid w:val="00636620"/>
    <w:rsid w:val="00647D03"/>
    <w:rsid w:val="0065767B"/>
    <w:rsid w:val="006631E0"/>
    <w:rsid w:val="0067071E"/>
    <w:rsid w:val="006772C6"/>
    <w:rsid w:val="00680798"/>
    <w:rsid w:val="00686222"/>
    <w:rsid w:val="00687576"/>
    <w:rsid w:val="006A404F"/>
    <w:rsid w:val="006A52E5"/>
    <w:rsid w:val="006A72A3"/>
    <w:rsid w:val="006B3AD1"/>
    <w:rsid w:val="006B4267"/>
    <w:rsid w:val="006C2ACB"/>
    <w:rsid w:val="006C44A5"/>
    <w:rsid w:val="006C5FEE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2351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253"/>
    <w:rsid w:val="007A3E2C"/>
    <w:rsid w:val="007A6953"/>
    <w:rsid w:val="007B0419"/>
    <w:rsid w:val="007B380C"/>
    <w:rsid w:val="007B3CA6"/>
    <w:rsid w:val="007D2F41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84D2E"/>
    <w:rsid w:val="00890D11"/>
    <w:rsid w:val="00894EAC"/>
    <w:rsid w:val="00897EEF"/>
    <w:rsid w:val="008A362A"/>
    <w:rsid w:val="008A7EC3"/>
    <w:rsid w:val="008B1576"/>
    <w:rsid w:val="008B5B3A"/>
    <w:rsid w:val="008C1F88"/>
    <w:rsid w:val="008D2EA1"/>
    <w:rsid w:val="008E72DA"/>
    <w:rsid w:val="008F5E13"/>
    <w:rsid w:val="00906657"/>
    <w:rsid w:val="009069FD"/>
    <w:rsid w:val="00913861"/>
    <w:rsid w:val="00917FFB"/>
    <w:rsid w:val="009242F1"/>
    <w:rsid w:val="00925459"/>
    <w:rsid w:val="0093144C"/>
    <w:rsid w:val="00945E73"/>
    <w:rsid w:val="00947985"/>
    <w:rsid w:val="00951878"/>
    <w:rsid w:val="00955D52"/>
    <w:rsid w:val="00962DD8"/>
    <w:rsid w:val="00966881"/>
    <w:rsid w:val="00973E62"/>
    <w:rsid w:val="0097448F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69BE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45721"/>
    <w:rsid w:val="00A50138"/>
    <w:rsid w:val="00A54AA0"/>
    <w:rsid w:val="00A55863"/>
    <w:rsid w:val="00A60798"/>
    <w:rsid w:val="00A6329A"/>
    <w:rsid w:val="00A64538"/>
    <w:rsid w:val="00A73118"/>
    <w:rsid w:val="00A74114"/>
    <w:rsid w:val="00A75867"/>
    <w:rsid w:val="00A75B35"/>
    <w:rsid w:val="00A76F6B"/>
    <w:rsid w:val="00A82D25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4D78"/>
    <w:rsid w:val="00B06DA9"/>
    <w:rsid w:val="00B0748E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4A27"/>
    <w:rsid w:val="00C0709C"/>
    <w:rsid w:val="00C14E52"/>
    <w:rsid w:val="00C17172"/>
    <w:rsid w:val="00C27645"/>
    <w:rsid w:val="00C3609A"/>
    <w:rsid w:val="00C402BE"/>
    <w:rsid w:val="00C420E6"/>
    <w:rsid w:val="00C50CC4"/>
    <w:rsid w:val="00C539BF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B398A"/>
    <w:rsid w:val="00CB61C9"/>
    <w:rsid w:val="00CC22EC"/>
    <w:rsid w:val="00CD3935"/>
    <w:rsid w:val="00CD731F"/>
    <w:rsid w:val="00CE5B86"/>
    <w:rsid w:val="00CF0BB2"/>
    <w:rsid w:val="00CF468C"/>
    <w:rsid w:val="00D003CB"/>
    <w:rsid w:val="00D00854"/>
    <w:rsid w:val="00D00C36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34ED"/>
    <w:rsid w:val="00DA56B6"/>
    <w:rsid w:val="00DB0AE5"/>
    <w:rsid w:val="00DB30E5"/>
    <w:rsid w:val="00DB74FF"/>
    <w:rsid w:val="00DC2390"/>
    <w:rsid w:val="00DC39CB"/>
    <w:rsid w:val="00DC7FEB"/>
    <w:rsid w:val="00DD4142"/>
    <w:rsid w:val="00DD6B85"/>
    <w:rsid w:val="00DD6DC7"/>
    <w:rsid w:val="00DE65CA"/>
    <w:rsid w:val="00DE7315"/>
    <w:rsid w:val="00DF3D11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5E5B"/>
    <w:rsid w:val="00E67E33"/>
    <w:rsid w:val="00E7051F"/>
    <w:rsid w:val="00E72D37"/>
    <w:rsid w:val="00E72E0E"/>
    <w:rsid w:val="00E74A9C"/>
    <w:rsid w:val="00E76216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2459A"/>
    <w:rsid w:val="00F30D0F"/>
    <w:rsid w:val="00F35C8C"/>
    <w:rsid w:val="00F36049"/>
    <w:rsid w:val="00F376E4"/>
    <w:rsid w:val="00F37B08"/>
    <w:rsid w:val="00F42AD3"/>
    <w:rsid w:val="00F5240B"/>
    <w:rsid w:val="00F56745"/>
    <w:rsid w:val="00F61667"/>
    <w:rsid w:val="00F62BD8"/>
    <w:rsid w:val="00F65699"/>
    <w:rsid w:val="00F72621"/>
    <w:rsid w:val="00F7595B"/>
    <w:rsid w:val="00F817DB"/>
    <w:rsid w:val="00F930DC"/>
    <w:rsid w:val="00FA46AF"/>
    <w:rsid w:val="00FB075A"/>
    <w:rsid w:val="00FB5998"/>
    <w:rsid w:val="00FC2913"/>
    <w:rsid w:val="00FC47CD"/>
    <w:rsid w:val="00FC4A1C"/>
    <w:rsid w:val="00FC5336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8CB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21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7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64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026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3451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663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81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8404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42197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24205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4594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1492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22662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593661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2762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2315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5756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70135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184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2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32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983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099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2949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6681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0041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8054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9844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3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7429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93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8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5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4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7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020364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1136</Words>
  <Characters>647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3</cp:revision>
  <cp:lastPrinted>2024-08-02T19:14:00Z</cp:lastPrinted>
  <dcterms:created xsi:type="dcterms:W3CDTF">2024-09-02T03:43:00Z</dcterms:created>
  <dcterms:modified xsi:type="dcterms:W3CDTF">2024-09-02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